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C68" w:rsidRDefault="000B4C68" w:rsidP="000B4C68">
      <w:pPr>
        <w:rPr>
          <w:b/>
        </w:rPr>
      </w:pPr>
      <w:r w:rsidRPr="000B4C68">
        <w:rPr>
          <w:b/>
        </w:rPr>
        <w:t xml:space="preserve">Note: </w:t>
      </w:r>
      <w:r w:rsidRPr="000B4C68">
        <w:t xml:space="preserve">If you already have a </w:t>
      </w:r>
      <w:proofErr w:type="spellStart"/>
      <w:r w:rsidRPr="000B4C68">
        <w:t>Bitbucket</w:t>
      </w:r>
      <w:proofErr w:type="spellEnd"/>
      <w:r w:rsidRPr="000B4C68">
        <w:t xml:space="preserve"> account, skip the first two steps and proceed with creating a new workspace or using an existing one.</w:t>
      </w:r>
    </w:p>
    <w:p w:rsidR="000B4C68" w:rsidRPr="000B4C68" w:rsidRDefault="000B4C68" w:rsidP="000B4C68">
      <w:pPr>
        <w:pStyle w:val="Heading1"/>
        <w:rPr>
          <w:b/>
        </w:rPr>
      </w:pPr>
      <w:r w:rsidRPr="000B4C68">
        <w:rPr>
          <w:b/>
          <w:color w:val="auto"/>
        </w:rPr>
        <w:t xml:space="preserve">Creating </w:t>
      </w:r>
      <w:r w:rsidR="00CB1756">
        <w:rPr>
          <w:b/>
          <w:color w:val="auto"/>
        </w:rPr>
        <w:t xml:space="preserve">a </w:t>
      </w:r>
      <w:proofErr w:type="spellStart"/>
      <w:r w:rsidR="00CB1756">
        <w:rPr>
          <w:b/>
          <w:color w:val="auto"/>
        </w:rPr>
        <w:t>Bitbucket</w:t>
      </w:r>
      <w:proofErr w:type="spellEnd"/>
      <w:r w:rsidR="00CB1756">
        <w:rPr>
          <w:b/>
          <w:color w:val="auto"/>
        </w:rPr>
        <w:t xml:space="preserve"> Account and Setting-</w:t>
      </w:r>
      <w:r w:rsidR="00CB1756" w:rsidRPr="000B4C68">
        <w:rPr>
          <w:b/>
          <w:color w:val="auto"/>
        </w:rPr>
        <w:t>up</w:t>
      </w:r>
      <w:r w:rsidRPr="000B4C68">
        <w:rPr>
          <w:b/>
          <w:color w:val="auto"/>
        </w:rPr>
        <w:t xml:space="preserve"> Workspace: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 xml:space="preserve">Visit </w:t>
      </w:r>
      <w:proofErr w:type="spellStart"/>
      <w:r w:rsidRPr="00487BB5">
        <w:rPr>
          <w:b/>
        </w:rPr>
        <w:t>Bitbucket</w:t>
      </w:r>
      <w:proofErr w:type="spellEnd"/>
      <w:r w:rsidRPr="00487BB5">
        <w:rPr>
          <w:b/>
        </w:rPr>
        <w:t>:</w:t>
      </w:r>
    </w:p>
    <w:p w:rsidR="000B4C68" w:rsidRDefault="000B4C68" w:rsidP="000B4C68">
      <w:pPr>
        <w:pStyle w:val="ListParagraph"/>
        <w:numPr>
          <w:ilvl w:val="0"/>
          <w:numId w:val="2"/>
        </w:numPr>
      </w:pPr>
      <w:r>
        <w:t xml:space="preserve">Open your web browser and go to </w:t>
      </w:r>
      <w:hyperlink r:id="rId5" w:history="1">
        <w:r w:rsidRPr="000B4C68">
          <w:rPr>
            <w:rStyle w:val="Hyperlink"/>
          </w:rPr>
          <w:t>https://bitbucket.org/</w:t>
        </w:r>
      </w:hyperlink>
      <w:r>
        <w:t>.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Sign Up for an Account:</w:t>
      </w:r>
    </w:p>
    <w:p w:rsidR="000B4C68" w:rsidRDefault="000B4C68" w:rsidP="000B4C68">
      <w:pPr>
        <w:pStyle w:val="ListParagraph"/>
        <w:numPr>
          <w:ilvl w:val="0"/>
          <w:numId w:val="2"/>
        </w:numPr>
      </w:pPr>
      <w:r>
        <w:t>Click the "</w:t>
      </w:r>
      <w:r w:rsidR="00D36EAE">
        <w:t>Get it free</w:t>
      </w:r>
      <w:r>
        <w:t>" button</w:t>
      </w:r>
      <w:r w:rsidR="00D36EAE">
        <w:t xml:space="preserve"> and then click “Next”</w:t>
      </w:r>
      <w:r>
        <w:t>.</w:t>
      </w:r>
    </w:p>
    <w:p w:rsidR="000B4C68" w:rsidRDefault="00D36EAE" w:rsidP="000B4C68">
      <w:pPr>
        <w:pStyle w:val="ListParagraph"/>
        <w:numPr>
          <w:ilvl w:val="0"/>
          <w:numId w:val="2"/>
        </w:numPr>
      </w:pPr>
      <w:r>
        <w:t>Fill in your email address.</w:t>
      </w:r>
    </w:p>
    <w:p w:rsidR="00D36EAE" w:rsidRDefault="00D36EAE" w:rsidP="00D36EAE">
      <w:pPr>
        <w:pStyle w:val="ListParagraph"/>
        <w:numPr>
          <w:ilvl w:val="0"/>
          <w:numId w:val="2"/>
        </w:numPr>
      </w:pPr>
      <w:r w:rsidRPr="00D36EAE">
        <w:t xml:space="preserve">To complete setup and log in, click the verification link in the email </w:t>
      </w:r>
      <w:r>
        <w:t>they</w:t>
      </w:r>
      <w:r w:rsidRPr="00D36EAE">
        <w:t>’ve sent to</w:t>
      </w:r>
      <w:r>
        <w:t xml:space="preserve"> your email address.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Create Your Workspace: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>After signing in, you can create a new workspace or use an existing one. If you're creating a new workspace, follow these steps: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 xml:space="preserve">Click on your profile picture or avatar in the top-right corner of the </w:t>
      </w:r>
      <w:proofErr w:type="spellStart"/>
      <w:r>
        <w:t>Bitbucket</w:t>
      </w:r>
      <w:proofErr w:type="spellEnd"/>
      <w:r>
        <w:t xml:space="preserve"> interface.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Select "Workspaces."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Click the "Create workspace" button.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Provide a name for your workspace starting with a "u" and followed by your student ID (e.g., "</w:t>
      </w:r>
      <w:r w:rsidR="00072868">
        <w:t>u</w:t>
      </w:r>
      <w:r>
        <w:t>123456").</w:t>
      </w:r>
      <w:r w:rsidR="00487BB5">
        <w:t xml:space="preserve"> If your student ID contains non-numeric characters such as “.” or “_”, omit them. For example, if your student ID is "</w:t>
      </w:r>
      <w:r w:rsidR="00072868">
        <w:t>u</w:t>
      </w:r>
      <w:r w:rsidR="00487BB5">
        <w:t>123456.1," use "</w:t>
      </w:r>
      <w:r w:rsidR="00072868">
        <w:t>u</w:t>
      </w:r>
      <w:r w:rsidR="00487BB5">
        <w:t>1234561" as your workspace name.</w:t>
      </w:r>
    </w:p>
    <w:p w:rsidR="000B4C68" w:rsidRDefault="000B4C68" w:rsidP="000B4C68">
      <w:pPr>
        <w:pStyle w:val="ListParagraph"/>
        <w:numPr>
          <w:ilvl w:val="1"/>
          <w:numId w:val="3"/>
        </w:numPr>
      </w:pPr>
      <w:r>
        <w:t>Click "Create Workspace."</w:t>
      </w:r>
    </w:p>
    <w:p w:rsidR="000B4C68" w:rsidRPr="000B4C68" w:rsidRDefault="000B4C68" w:rsidP="000B4C68">
      <w:pPr>
        <w:pStyle w:val="Heading1"/>
        <w:rPr>
          <w:b/>
          <w:color w:val="auto"/>
        </w:rPr>
      </w:pPr>
      <w:r w:rsidRPr="000B4C68">
        <w:rPr>
          <w:b/>
          <w:color w:val="auto"/>
        </w:rPr>
        <w:t>Generating an App Password: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 xml:space="preserve">Access Your </w:t>
      </w:r>
      <w:proofErr w:type="spellStart"/>
      <w:r w:rsidRPr="00487BB5">
        <w:rPr>
          <w:b/>
        </w:rPr>
        <w:t>Bitbucket</w:t>
      </w:r>
      <w:proofErr w:type="spellEnd"/>
      <w:r w:rsidRPr="00487BB5">
        <w:rPr>
          <w:b/>
        </w:rPr>
        <w:t xml:space="preserve"> Account: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 xml:space="preserve">Log in to your </w:t>
      </w:r>
      <w:proofErr w:type="spellStart"/>
      <w:r>
        <w:t>Bitbucket</w:t>
      </w:r>
      <w:proofErr w:type="spellEnd"/>
      <w:r>
        <w:t xml:space="preserve"> account using your username and password.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Navigate to App Passwords: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 xml:space="preserve">Click on your profile picture or avatar in the top-right corner of the </w:t>
      </w:r>
      <w:proofErr w:type="spellStart"/>
      <w:r>
        <w:t>Bitbucket</w:t>
      </w:r>
      <w:proofErr w:type="spellEnd"/>
      <w:r>
        <w:t xml:space="preserve"> interface.</w:t>
      </w:r>
    </w:p>
    <w:p w:rsidR="000B4C68" w:rsidRDefault="000B4C68" w:rsidP="000B4C68">
      <w:pPr>
        <w:pStyle w:val="ListParagraph"/>
        <w:numPr>
          <w:ilvl w:val="0"/>
          <w:numId w:val="3"/>
        </w:numPr>
      </w:pPr>
      <w:r>
        <w:t>Select "</w:t>
      </w:r>
      <w:proofErr w:type="spellStart"/>
      <w:r>
        <w:t>Bitbucket</w:t>
      </w:r>
      <w:proofErr w:type="spellEnd"/>
      <w:r>
        <w:t xml:space="preserve"> settings."</w:t>
      </w:r>
    </w:p>
    <w:p w:rsidR="000B4C68" w:rsidRPr="00487BB5" w:rsidRDefault="000B4C68" w:rsidP="000B4C68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Generate an App Password: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In the left sidebar, under "Access management," click on "App passwords."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Click the "Create app password" button.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Provide a label for the app password (e.g., "</w:t>
      </w:r>
      <w:proofErr w:type="spellStart"/>
      <w:r w:rsidR="00B972CF">
        <w:t>dblab</w:t>
      </w:r>
      <w:proofErr w:type="spellEnd"/>
      <w:r>
        <w:t>") and check all the permissions</w:t>
      </w:r>
      <w:r w:rsidR="00487BB5">
        <w:t xml:space="preserve"> to gain full control.</w:t>
      </w:r>
    </w:p>
    <w:p w:rsidR="000B4C68" w:rsidRDefault="000B4C68" w:rsidP="000B4C68">
      <w:pPr>
        <w:pStyle w:val="ListParagraph"/>
        <w:numPr>
          <w:ilvl w:val="0"/>
          <w:numId w:val="4"/>
        </w:numPr>
      </w:pPr>
      <w:r>
        <w:t>Click "Create."</w:t>
      </w:r>
    </w:p>
    <w:p w:rsidR="000B4C68" w:rsidRPr="00487BB5" w:rsidRDefault="000B4C68" w:rsidP="00487BB5">
      <w:pPr>
        <w:pStyle w:val="ListParagraph"/>
        <w:numPr>
          <w:ilvl w:val="0"/>
          <w:numId w:val="1"/>
        </w:numPr>
        <w:rPr>
          <w:b/>
        </w:rPr>
      </w:pPr>
      <w:r w:rsidRPr="00487BB5">
        <w:rPr>
          <w:b/>
        </w:rPr>
        <w:t>Copy the App Password:</w:t>
      </w:r>
    </w:p>
    <w:p w:rsidR="000B4C68" w:rsidRPr="00AD0114" w:rsidRDefault="000B4C68" w:rsidP="00487BB5">
      <w:pPr>
        <w:pStyle w:val="ListParagraph"/>
        <w:numPr>
          <w:ilvl w:val="0"/>
          <w:numId w:val="5"/>
        </w:numPr>
      </w:pPr>
      <w:r>
        <w:t xml:space="preserve">After generating the app password, it will be displayed on the screen. Copy it to your clipboard. </w:t>
      </w:r>
      <w:r w:rsidR="00487BB5" w:rsidRPr="00487BB5">
        <w:rPr>
          <w:b/>
          <w:color w:val="FF0000"/>
          <w:u w:val="single"/>
        </w:rPr>
        <w:t>NOTE:</w:t>
      </w:r>
      <w:r w:rsidR="00487BB5" w:rsidRPr="00487BB5">
        <w:rPr>
          <w:color w:val="FF0000"/>
          <w:u w:val="single"/>
        </w:rPr>
        <w:t xml:space="preserve"> YOU WILL NOT BE ABLE TO SEE THIS PASSWORD AGAIN, SO KEEP IT SECURE.</w:t>
      </w:r>
    </w:p>
    <w:p w:rsidR="00072868" w:rsidRDefault="00072868">
      <w:pPr>
        <w:rPr>
          <w:rStyle w:val="Strong"/>
          <w:rFonts w:asciiTheme="majorHAnsi" w:eastAsiaTheme="majorEastAsia" w:hAnsiTheme="majorHAnsi" w:cstheme="majorBidi"/>
          <w:bCs w:val="0"/>
          <w:sz w:val="32"/>
          <w:szCs w:val="32"/>
        </w:rPr>
      </w:pPr>
      <w:r>
        <w:rPr>
          <w:rStyle w:val="Strong"/>
          <w:bCs w:val="0"/>
        </w:rPr>
        <w:br w:type="page"/>
      </w:r>
    </w:p>
    <w:p w:rsidR="00AD0114" w:rsidRDefault="00AD0114" w:rsidP="00AD0114">
      <w:pPr>
        <w:pStyle w:val="Heading1"/>
        <w:rPr>
          <w:rStyle w:val="Strong"/>
          <w:bCs w:val="0"/>
          <w:color w:val="auto"/>
        </w:rPr>
      </w:pPr>
      <w:r w:rsidRPr="00AD0114">
        <w:rPr>
          <w:rStyle w:val="Strong"/>
          <w:bCs w:val="0"/>
          <w:color w:val="auto"/>
        </w:rPr>
        <w:lastRenderedPageBreak/>
        <w:t xml:space="preserve">Forking the Repository Using </w:t>
      </w:r>
      <w:proofErr w:type="spellStart"/>
      <w:r w:rsidRPr="00AD0114">
        <w:rPr>
          <w:rStyle w:val="Strong"/>
          <w:bCs w:val="0"/>
          <w:color w:val="auto"/>
        </w:rPr>
        <w:t>Bitbucket’s</w:t>
      </w:r>
      <w:proofErr w:type="spellEnd"/>
      <w:r w:rsidRPr="00AD0114">
        <w:rPr>
          <w:rStyle w:val="Strong"/>
          <w:bCs w:val="0"/>
          <w:color w:val="auto"/>
        </w:rPr>
        <w:t xml:space="preserve"> User Interface</w:t>
      </w:r>
    </w:p>
    <w:p w:rsidR="00AD0114" w:rsidRPr="00072868" w:rsidRDefault="00AD0114" w:rsidP="00AD0114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 xml:space="preserve">Sign in to </w:t>
      </w:r>
      <w:proofErr w:type="spellStart"/>
      <w:r w:rsidRPr="00072868">
        <w:rPr>
          <w:b/>
        </w:rPr>
        <w:t>Bitbucket</w:t>
      </w:r>
      <w:proofErr w:type="spellEnd"/>
    </w:p>
    <w:p w:rsidR="00AD0114" w:rsidRDefault="00AD0114" w:rsidP="00AD0114">
      <w:pPr>
        <w:pStyle w:val="ListParagraph"/>
        <w:numPr>
          <w:ilvl w:val="0"/>
          <w:numId w:val="3"/>
        </w:numPr>
      </w:pPr>
      <w:r>
        <w:t xml:space="preserve">Go to </w:t>
      </w:r>
      <w:hyperlink r:id="rId6" w:tgtFrame="_new" w:history="1">
        <w:r w:rsidRPr="00AD0114">
          <w:rPr>
            <w:rStyle w:val="Hyperlink"/>
          </w:rPr>
          <w:t>bitbucket.org</w:t>
        </w:r>
      </w:hyperlink>
    </w:p>
    <w:p w:rsidR="00AD0114" w:rsidRDefault="00AD0114" w:rsidP="00AD0114">
      <w:pPr>
        <w:pStyle w:val="ListParagraph"/>
        <w:numPr>
          <w:ilvl w:val="0"/>
          <w:numId w:val="3"/>
        </w:numPr>
      </w:pPr>
      <w:r>
        <w:t xml:space="preserve">Sign in with your </w:t>
      </w:r>
      <w:proofErr w:type="spellStart"/>
      <w:r>
        <w:t>Bitbucket</w:t>
      </w:r>
      <w:proofErr w:type="spellEnd"/>
      <w:r>
        <w:t xml:space="preserve"> credentials.</w:t>
      </w:r>
    </w:p>
    <w:p w:rsidR="00AD0114" w:rsidRPr="00072868" w:rsidRDefault="00AD0114" w:rsidP="00AD0114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Access the Repository</w:t>
      </w:r>
    </w:p>
    <w:p w:rsidR="00AD0114" w:rsidRDefault="00AD0114" w:rsidP="00AD0114">
      <w:pPr>
        <w:pStyle w:val="ListParagraph"/>
        <w:numPr>
          <w:ilvl w:val="0"/>
          <w:numId w:val="4"/>
        </w:numPr>
      </w:pPr>
      <w:r>
        <w:t xml:space="preserve">Once signed in, open the link to the repository: </w:t>
      </w:r>
      <w:hyperlink r:id="rId7" w:history="1">
        <w:r w:rsidRPr="00AD0114">
          <w:rPr>
            <w:rStyle w:val="Hyperlink"/>
          </w:rPr>
          <w:t>https://bitbucket.org/erdemturk/dblab2024/src/main/</w:t>
        </w:r>
      </w:hyperlink>
    </w:p>
    <w:p w:rsidR="00AD0114" w:rsidRDefault="00AD0114" w:rsidP="00AD0114">
      <w:pPr>
        <w:pStyle w:val="ListParagraph"/>
        <w:numPr>
          <w:ilvl w:val="0"/>
          <w:numId w:val="4"/>
        </w:numPr>
      </w:pPr>
      <w:r>
        <w:t>This will take you to the repository's main page.</w:t>
      </w:r>
    </w:p>
    <w:p w:rsidR="00AD0114" w:rsidRPr="00072868" w:rsidRDefault="00AD0114" w:rsidP="00072868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Fork the Repository</w:t>
      </w:r>
    </w:p>
    <w:p w:rsidR="00AD0114" w:rsidRDefault="00AD0114" w:rsidP="00AD0114">
      <w:pPr>
        <w:pStyle w:val="ListParagraph"/>
        <w:numPr>
          <w:ilvl w:val="0"/>
          <w:numId w:val="4"/>
        </w:numPr>
      </w:pPr>
      <w:r>
        <w:t xml:space="preserve">At the top-right corner of the repository page, click the </w:t>
      </w:r>
      <w:r w:rsidRPr="00AD0114">
        <w:rPr>
          <w:b/>
          <w:bCs/>
        </w:rPr>
        <w:t>“</w:t>
      </w:r>
      <w:r>
        <w:rPr>
          <w:b/>
          <w:bCs/>
        </w:rPr>
        <w:t>...</w:t>
      </w:r>
      <w:r w:rsidRPr="00AD0114">
        <w:rPr>
          <w:b/>
          <w:bCs/>
        </w:rPr>
        <w:t>” icon</w:t>
      </w:r>
      <w:r>
        <w:t xml:space="preserve"> (</w:t>
      </w:r>
      <w:r w:rsidR="00072868">
        <w:t>next to the Clone button</w:t>
      </w:r>
      <w:r>
        <w:t>).</w:t>
      </w:r>
    </w:p>
    <w:p w:rsidR="00AD0114" w:rsidRDefault="00AD0114" w:rsidP="00AD0114">
      <w:pPr>
        <w:pStyle w:val="ListParagraph"/>
        <w:numPr>
          <w:ilvl w:val="0"/>
          <w:numId w:val="4"/>
        </w:numPr>
      </w:pPr>
      <w:r>
        <w:t xml:space="preserve">From the dropdown menu, select </w:t>
      </w:r>
      <w:r w:rsidRPr="00AD0114">
        <w:rPr>
          <w:b/>
          <w:bCs/>
        </w:rPr>
        <w:t>“Fork this repository.”</w:t>
      </w:r>
    </w:p>
    <w:p w:rsidR="00AD0114" w:rsidRPr="00072868" w:rsidRDefault="00AD0114" w:rsidP="00072868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Configure the Fork</w:t>
      </w:r>
    </w:p>
    <w:p w:rsidR="00AD0114" w:rsidRDefault="00AD0114" w:rsidP="00072868">
      <w:pPr>
        <w:pStyle w:val="ListParagraph"/>
        <w:numPr>
          <w:ilvl w:val="0"/>
          <w:numId w:val="4"/>
        </w:numPr>
      </w:pPr>
      <w:r w:rsidRPr="00072868">
        <w:rPr>
          <w:b/>
          <w:bCs/>
        </w:rPr>
        <w:t>Repository Name</w:t>
      </w:r>
      <w:r>
        <w:t xml:space="preserve">: Leave the repository name as </w:t>
      </w:r>
      <w:r w:rsidRPr="00072868">
        <w:t>dblab2024</w:t>
      </w:r>
      <w:r>
        <w:t xml:space="preserve"> (do not change it).</w:t>
      </w:r>
    </w:p>
    <w:p w:rsidR="009E3F0E" w:rsidRDefault="009E3F0E" w:rsidP="00072868">
      <w:pPr>
        <w:pStyle w:val="ListParagraph"/>
        <w:numPr>
          <w:ilvl w:val="0"/>
          <w:numId w:val="4"/>
        </w:numPr>
      </w:pPr>
      <w:r>
        <w:rPr>
          <w:b/>
          <w:bCs/>
        </w:rPr>
        <w:t>Project name</w:t>
      </w:r>
      <w:r w:rsidRPr="009E3F0E">
        <w:t>:</w:t>
      </w:r>
      <w:r>
        <w:t xml:space="preserve"> You can name it as ceng3005</w:t>
      </w:r>
    </w:p>
    <w:p w:rsidR="00AD0114" w:rsidRDefault="00AD0114" w:rsidP="00072868">
      <w:pPr>
        <w:pStyle w:val="ListParagraph"/>
        <w:numPr>
          <w:ilvl w:val="0"/>
          <w:numId w:val="4"/>
        </w:numPr>
      </w:pPr>
      <w:r w:rsidRPr="00072868">
        <w:rPr>
          <w:b/>
          <w:bCs/>
        </w:rPr>
        <w:t>Workspace</w:t>
      </w:r>
      <w:r>
        <w:t>: Select the workspace that you created at the beginning. The wor</w:t>
      </w:r>
      <w:r w:rsidR="00072868">
        <w:t xml:space="preserve">kspace name should start with </w:t>
      </w:r>
      <w:r>
        <w:t xml:space="preserve">"u" followed by your student ID (e.g., </w:t>
      </w:r>
      <w:r w:rsidR="00072868">
        <w:t>u</w:t>
      </w:r>
      <w:r w:rsidRPr="00072868">
        <w:t>123456</w:t>
      </w:r>
      <w:r>
        <w:t>).</w:t>
      </w:r>
    </w:p>
    <w:p w:rsidR="00AD0114" w:rsidRDefault="00AD0114" w:rsidP="00072868">
      <w:pPr>
        <w:pStyle w:val="ListParagraph"/>
        <w:numPr>
          <w:ilvl w:val="0"/>
          <w:numId w:val="4"/>
        </w:numPr>
      </w:pPr>
      <w:r w:rsidRPr="00072868">
        <w:rPr>
          <w:b/>
          <w:bCs/>
        </w:rPr>
        <w:t>Privacy</w:t>
      </w:r>
      <w:r>
        <w:t xml:space="preserve">: Set the forked repository to </w:t>
      </w:r>
      <w:r w:rsidRPr="00072868">
        <w:rPr>
          <w:b/>
          <w:bCs/>
        </w:rPr>
        <w:t>Public</w:t>
      </w:r>
      <w:r>
        <w:t xml:space="preserve"> so that </w:t>
      </w:r>
      <w:r w:rsidR="00852776">
        <w:t>we</w:t>
      </w:r>
      <w:r>
        <w:t xml:space="preserve"> can view it.</w:t>
      </w:r>
    </w:p>
    <w:p w:rsidR="00AD0114" w:rsidRDefault="00AD0114" w:rsidP="00072868">
      <w:pPr>
        <w:pStyle w:val="ListParagraph"/>
        <w:numPr>
          <w:ilvl w:val="0"/>
          <w:numId w:val="4"/>
        </w:numPr>
      </w:pPr>
      <w:r w:rsidRPr="00072868">
        <w:rPr>
          <w:b/>
          <w:bCs/>
        </w:rPr>
        <w:t>Forking Settings</w:t>
      </w:r>
      <w:r>
        <w:t>: Leave all other settings unchanged.</w:t>
      </w:r>
    </w:p>
    <w:p w:rsidR="00AD0114" w:rsidRPr="00072868" w:rsidRDefault="00AD0114" w:rsidP="00072868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Create the Fork</w:t>
      </w:r>
    </w:p>
    <w:p w:rsidR="00AD0114" w:rsidRPr="00072868" w:rsidRDefault="00AD0114" w:rsidP="00072868">
      <w:pPr>
        <w:pStyle w:val="ListParagraph"/>
        <w:numPr>
          <w:ilvl w:val="0"/>
          <w:numId w:val="4"/>
        </w:numPr>
        <w:rPr>
          <w:bCs/>
        </w:rPr>
      </w:pPr>
      <w:r w:rsidRPr="00072868">
        <w:rPr>
          <w:bCs/>
        </w:rPr>
        <w:t xml:space="preserve">Once you have configured the settings, click the </w:t>
      </w:r>
      <w:r w:rsidRPr="00072868">
        <w:t>“Fork repository”</w:t>
      </w:r>
      <w:r w:rsidRPr="00072868">
        <w:rPr>
          <w:bCs/>
        </w:rPr>
        <w:t xml:space="preserve"> button.</w:t>
      </w:r>
    </w:p>
    <w:p w:rsidR="00AD0114" w:rsidRPr="00072868" w:rsidRDefault="00AD0114" w:rsidP="00072868">
      <w:pPr>
        <w:pStyle w:val="ListParagraph"/>
        <w:numPr>
          <w:ilvl w:val="0"/>
          <w:numId w:val="4"/>
        </w:numPr>
        <w:rPr>
          <w:bCs/>
        </w:rPr>
      </w:pPr>
      <w:proofErr w:type="spellStart"/>
      <w:r w:rsidRPr="00072868">
        <w:rPr>
          <w:bCs/>
        </w:rPr>
        <w:t>Bitbucket</w:t>
      </w:r>
      <w:proofErr w:type="spellEnd"/>
      <w:r w:rsidRPr="00072868">
        <w:rPr>
          <w:bCs/>
        </w:rPr>
        <w:t xml:space="preserve"> will create a copy of the repository under your workspace.</w:t>
      </w:r>
    </w:p>
    <w:p w:rsidR="00AD0114" w:rsidRPr="00072868" w:rsidRDefault="00AD0114" w:rsidP="00072868">
      <w:pPr>
        <w:pStyle w:val="ListParagraph"/>
        <w:numPr>
          <w:ilvl w:val="0"/>
          <w:numId w:val="1"/>
        </w:numPr>
        <w:rPr>
          <w:b/>
        </w:rPr>
      </w:pPr>
      <w:r w:rsidRPr="00072868">
        <w:rPr>
          <w:b/>
        </w:rPr>
        <w:t>Access th</w:t>
      </w:r>
      <w:bookmarkStart w:id="0" w:name="_GoBack"/>
      <w:bookmarkEnd w:id="0"/>
      <w:r w:rsidRPr="00072868">
        <w:rPr>
          <w:b/>
        </w:rPr>
        <w:t>e Forked Repository</w:t>
      </w:r>
    </w:p>
    <w:p w:rsidR="00AD0114" w:rsidRPr="00072868" w:rsidRDefault="00AD0114" w:rsidP="00072868">
      <w:pPr>
        <w:pStyle w:val="ListParagraph"/>
        <w:numPr>
          <w:ilvl w:val="0"/>
          <w:numId w:val="4"/>
        </w:numPr>
        <w:rPr>
          <w:bCs/>
        </w:rPr>
      </w:pPr>
      <w:r w:rsidRPr="00072868">
        <w:rPr>
          <w:bCs/>
        </w:rPr>
        <w:t>After the fork is complete, you will be redirected to the forked repository page.</w:t>
      </w:r>
    </w:p>
    <w:p w:rsidR="00AD0114" w:rsidRPr="00072868" w:rsidRDefault="00AD0114" w:rsidP="00AD0114">
      <w:pPr>
        <w:pStyle w:val="ListParagraph"/>
        <w:numPr>
          <w:ilvl w:val="0"/>
          <w:numId w:val="4"/>
        </w:numPr>
        <w:rPr>
          <w:bCs/>
        </w:rPr>
      </w:pPr>
      <w:r w:rsidRPr="00072868">
        <w:rPr>
          <w:bCs/>
        </w:rPr>
        <w:t>The repository is now under your workspace, and you can begin working on it independently.</w:t>
      </w:r>
    </w:p>
    <w:p w:rsidR="00E4317C" w:rsidRDefault="000B4C68" w:rsidP="00487BB5">
      <w:pPr>
        <w:pStyle w:val="Heading1"/>
        <w:rPr>
          <w:b/>
          <w:color w:val="auto"/>
        </w:rPr>
      </w:pPr>
      <w:r w:rsidRPr="00487BB5">
        <w:rPr>
          <w:b/>
          <w:color w:val="auto"/>
        </w:rPr>
        <w:t>Cloning the Forked Repository to Your PC:</w:t>
      </w:r>
    </w:p>
    <w:p w:rsidR="00487BB5" w:rsidRPr="00CE7A58" w:rsidRDefault="00487BB5" w:rsidP="00487BB5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 xml:space="preserve">Install </w:t>
      </w:r>
      <w:proofErr w:type="spellStart"/>
      <w:r w:rsidRPr="00CE7A58">
        <w:rPr>
          <w:b/>
        </w:rPr>
        <w:t>Git</w:t>
      </w:r>
      <w:proofErr w:type="spellEnd"/>
      <w:r w:rsidRPr="00CE7A58">
        <w:rPr>
          <w:b/>
        </w:rPr>
        <w:t xml:space="preserve"> (if not already installed):</w:t>
      </w:r>
    </w:p>
    <w:p w:rsidR="00487BB5" w:rsidRDefault="00487BB5" w:rsidP="00DA1812">
      <w:pPr>
        <w:pStyle w:val="ListParagraph"/>
        <w:numPr>
          <w:ilvl w:val="0"/>
          <w:numId w:val="5"/>
        </w:numPr>
      </w:pPr>
      <w:r>
        <w:t xml:space="preserve">If </w:t>
      </w:r>
      <w:proofErr w:type="spellStart"/>
      <w:r>
        <w:t>Git</w:t>
      </w:r>
      <w:proofErr w:type="spellEnd"/>
      <w:r>
        <w:t xml:space="preserve"> is not already installed on your PC, download and install it from </w:t>
      </w:r>
      <w:hyperlink r:id="rId8" w:history="1">
        <w:r w:rsidRPr="00487BB5">
          <w:rPr>
            <w:rStyle w:val="Hyperlink"/>
          </w:rPr>
          <w:t>https://git-scm.com/downloads</w:t>
        </w:r>
      </w:hyperlink>
      <w:r>
        <w:t>.</w:t>
      </w:r>
    </w:p>
    <w:p w:rsidR="00487BB5" w:rsidRDefault="00487BB5" w:rsidP="00487BB5">
      <w:pPr>
        <w:pStyle w:val="ListParagraph"/>
        <w:numPr>
          <w:ilvl w:val="0"/>
          <w:numId w:val="5"/>
        </w:numPr>
      </w:pPr>
      <w:r>
        <w:t xml:space="preserve">Open a terminal or </w:t>
      </w:r>
      <w:proofErr w:type="spellStart"/>
      <w:r>
        <w:t>Git</w:t>
      </w:r>
      <w:proofErr w:type="spellEnd"/>
      <w:r>
        <w:t xml:space="preserve"> Bash on your PC.</w:t>
      </w:r>
    </w:p>
    <w:p w:rsidR="00487BB5" w:rsidRDefault="00487BB5" w:rsidP="00C16EE2">
      <w:pPr>
        <w:pStyle w:val="ListParagraph"/>
        <w:numPr>
          <w:ilvl w:val="0"/>
          <w:numId w:val="5"/>
        </w:numPr>
      </w:pPr>
      <w:r>
        <w:t>Navigate to the directory where you want to clone the repository.</w:t>
      </w:r>
    </w:p>
    <w:p w:rsidR="00487BB5" w:rsidRDefault="00487BB5" w:rsidP="00487BB5">
      <w:pPr>
        <w:pStyle w:val="ListParagraph"/>
        <w:numPr>
          <w:ilvl w:val="0"/>
          <w:numId w:val="5"/>
        </w:numPr>
      </w:pPr>
      <w:r>
        <w:t xml:space="preserve">Clone the repository using the following command, replacing &lt;your-username&gt; with your </w:t>
      </w:r>
      <w:proofErr w:type="spellStart"/>
      <w:r>
        <w:t>Bitbucket</w:t>
      </w:r>
      <w:proofErr w:type="spellEnd"/>
      <w:r>
        <w:t xml:space="preserve"> username, &lt;workspace-name&gt;  with the URL of your forked repository:</w:t>
      </w:r>
    </w:p>
    <w:p w:rsidR="00487BB5" w:rsidRDefault="00487BB5" w:rsidP="00487BB5">
      <w:pPr>
        <w:pStyle w:val="ListParagraph"/>
        <w:ind w:left="1080"/>
      </w:pPr>
    </w:p>
    <w:p w:rsidR="00487BB5" w:rsidRDefault="00487BB5" w:rsidP="00487BB5">
      <w:pPr>
        <w:pStyle w:val="ListParagraph"/>
        <w:ind w:left="1080"/>
      </w:pPr>
      <w:proofErr w:type="spellStart"/>
      <w:proofErr w:type="gramStart"/>
      <w:r w:rsidRPr="00487BB5">
        <w:t>git</w:t>
      </w:r>
      <w:proofErr w:type="spellEnd"/>
      <w:proofErr w:type="gramEnd"/>
      <w:r w:rsidRPr="00487BB5">
        <w:t xml:space="preserve"> clone https://&lt;you</w:t>
      </w:r>
      <w:r>
        <w:t>r-username&gt;@bitbucket.org/&lt;workspace-name</w:t>
      </w:r>
      <w:r w:rsidRPr="00487BB5">
        <w:t xml:space="preserve"> &gt;/dblab202</w:t>
      </w:r>
      <w:r w:rsidR="00A224A1">
        <w:t>4</w:t>
      </w:r>
      <w:r w:rsidRPr="00487BB5">
        <w:t>.git</w:t>
      </w:r>
    </w:p>
    <w:p w:rsidR="00CE7A58" w:rsidRDefault="00CE7A58" w:rsidP="00487BB5">
      <w:pPr>
        <w:pStyle w:val="ListParagraph"/>
        <w:ind w:left="1080"/>
      </w:pPr>
    </w:p>
    <w:p w:rsidR="00CE7A58" w:rsidRDefault="00CE7A58" w:rsidP="00AA7756">
      <w:pPr>
        <w:pStyle w:val="ListParagraph"/>
        <w:numPr>
          <w:ilvl w:val="0"/>
          <w:numId w:val="5"/>
        </w:numPr>
      </w:pPr>
      <w:r>
        <w:t xml:space="preserve">You will be prompted to enter the </w:t>
      </w:r>
      <w:r w:rsidR="00DA1812">
        <w:t>p</w:t>
      </w:r>
      <w:r>
        <w:t>assword you generated in step 7.</w:t>
      </w:r>
    </w:p>
    <w:p w:rsidR="00CE7A58" w:rsidRPr="00CE7A58" w:rsidRDefault="00CE7A58" w:rsidP="00CE7A58">
      <w:pPr>
        <w:pStyle w:val="Heading1"/>
        <w:rPr>
          <w:b/>
          <w:color w:val="auto"/>
        </w:rPr>
      </w:pPr>
      <w:r w:rsidRPr="00CE7A58">
        <w:rPr>
          <w:b/>
          <w:color w:val="auto"/>
        </w:rPr>
        <w:t>Committing a File to the Cloned Repository:</w:t>
      </w:r>
    </w:p>
    <w:p w:rsidR="00CE7A58" w:rsidRPr="00CE7A58" w:rsidRDefault="00CE7A58" w:rsidP="00CE7A58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>Create a "week1" Folder and Commit the File: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 xml:space="preserve">Navigate to the root directory of your locally cloned repository using your terminal or </w:t>
      </w:r>
      <w:proofErr w:type="spellStart"/>
      <w:r>
        <w:t>Git</w:t>
      </w:r>
      <w:proofErr w:type="spellEnd"/>
      <w:r>
        <w:t xml:space="preserve"> Bash.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lastRenderedPageBreak/>
        <w:t>Create a new directory named "week1" if it doesn't already exist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>Place the "MySQL_installation_instructions.docx" file that you want to commit into the "week1" folder.</w:t>
      </w:r>
    </w:p>
    <w:p w:rsidR="00CE7A58" w:rsidRDefault="00CE7A58" w:rsidP="00CE7A58">
      <w:pPr>
        <w:pStyle w:val="ListParagraph"/>
        <w:numPr>
          <w:ilvl w:val="0"/>
          <w:numId w:val="5"/>
        </w:numPr>
      </w:pPr>
      <w:r>
        <w:t>Add and commit the file to your repository using the following commands:</w:t>
      </w:r>
    </w:p>
    <w:p w:rsidR="00CE7A58" w:rsidRDefault="00CE7A58" w:rsidP="00CE7A58">
      <w:pPr>
        <w:pStyle w:val="ListParagraph"/>
        <w:ind w:left="1080"/>
      </w:pPr>
    </w:p>
    <w:p w:rsidR="00CE7A58" w:rsidRDefault="00CE7A58" w:rsidP="00CE7A58">
      <w:pPr>
        <w:pStyle w:val="ListParagraph"/>
        <w:ind w:left="1080"/>
      </w:pPr>
      <w:proofErr w:type="spellStart"/>
      <w:proofErr w:type="gramStart"/>
      <w:r>
        <w:t>git</w:t>
      </w:r>
      <w:proofErr w:type="spellEnd"/>
      <w:proofErr w:type="gramEnd"/>
      <w:r>
        <w:t xml:space="preserve"> add week1/MySQL_installation_instructions.docx</w:t>
      </w:r>
    </w:p>
    <w:p w:rsidR="000B0A22" w:rsidRPr="000B0A22" w:rsidRDefault="000B0A22" w:rsidP="000B0A22">
      <w:pPr>
        <w:pStyle w:val="ListParagraph"/>
        <w:ind w:left="1080"/>
      </w:pPr>
      <w:proofErr w:type="spellStart"/>
      <w:proofErr w:type="gramStart"/>
      <w:r w:rsidRPr="000B0A22">
        <w:t>git</w:t>
      </w:r>
      <w:proofErr w:type="spellEnd"/>
      <w:proofErr w:type="gramEnd"/>
      <w:r w:rsidRPr="000B0A22">
        <w:t xml:space="preserve"> </w:t>
      </w:r>
      <w:proofErr w:type="spellStart"/>
      <w:r w:rsidRPr="000B0A22">
        <w:t>config</w:t>
      </w:r>
      <w:proofErr w:type="spellEnd"/>
      <w:r w:rsidRPr="000B0A22">
        <w:t xml:space="preserve"> --global </w:t>
      </w:r>
      <w:proofErr w:type="spellStart"/>
      <w:r w:rsidRPr="000B0A22">
        <w:t>user.email</w:t>
      </w:r>
      <w:proofErr w:type="spellEnd"/>
      <w:r w:rsidRPr="000B0A22">
        <w:t xml:space="preserve"> </w:t>
      </w:r>
      <w:r>
        <w:t>&lt;</w:t>
      </w:r>
      <w:proofErr w:type="spellStart"/>
      <w:r>
        <w:t>your_email</w:t>
      </w:r>
      <w:proofErr w:type="spellEnd"/>
      <w:r>
        <w:t>&gt;</w:t>
      </w:r>
      <w:r w:rsidRPr="000B0A22">
        <w:t xml:space="preserve"> </w:t>
      </w:r>
    </w:p>
    <w:p w:rsidR="000B0A22" w:rsidRDefault="000B0A22" w:rsidP="000B0A22">
      <w:pPr>
        <w:pStyle w:val="ListParagraph"/>
        <w:ind w:left="1080"/>
      </w:pPr>
      <w:proofErr w:type="spellStart"/>
      <w:proofErr w:type="gramStart"/>
      <w:r w:rsidRPr="000B0A22">
        <w:t>git</w:t>
      </w:r>
      <w:proofErr w:type="spellEnd"/>
      <w:proofErr w:type="gramEnd"/>
      <w:r w:rsidRPr="000B0A22">
        <w:t xml:space="preserve"> </w:t>
      </w:r>
      <w:proofErr w:type="spellStart"/>
      <w:r w:rsidRPr="000B0A22">
        <w:t>config</w:t>
      </w:r>
      <w:proofErr w:type="spellEnd"/>
      <w:r w:rsidRPr="000B0A22">
        <w:t xml:space="preserve"> --global user.name </w:t>
      </w:r>
      <w:r>
        <w:t>&lt;</w:t>
      </w:r>
      <w:proofErr w:type="spellStart"/>
      <w:r>
        <w:t>your_username</w:t>
      </w:r>
      <w:proofErr w:type="spellEnd"/>
      <w:r>
        <w:t>&gt;</w:t>
      </w:r>
    </w:p>
    <w:p w:rsidR="00CE7A58" w:rsidRDefault="00CE7A58" w:rsidP="00CE7A58">
      <w:pPr>
        <w:pStyle w:val="ListParagraph"/>
        <w:ind w:left="1080"/>
      </w:pPr>
      <w:proofErr w:type="spellStart"/>
      <w:proofErr w:type="gramStart"/>
      <w:r>
        <w:t>git</w:t>
      </w:r>
      <w:proofErr w:type="spellEnd"/>
      <w:proofErr w:type="gramEnd"/>
      <w:r>
        <w:t xml:space="preserve"> commit -m "</w:t>
      </w:r>
      <w:r w:rsidR="000B0A22">
        <w:t>Initial commit</w:t>
      </w:r>
      <w:r>
        <w:t>"</w:t>
      </w:r>
    </w:p>
    <w:p w:rsidR="00CE7A58" w:rsidRPr="00CE7A58" w:rsidRDefault="00CE7A58" w:rsidP="00CE7A58">
      <w:pPr>
        <w:pStyle w:val="Heading1"/>
        <w:rPr>
          <w:b/>
          <w:color w:val="auto"/>
        </w:rPr>
      </w:pPr>
      <w:r w:rsidRPr="00CE7A58">
        <w:rPr>
          <w:b/>
          <w:color w:val="auto"/>
        </w:rPr>
        <w:t xml:space="preserve">Pushing the Changes to </w:t>
      </w:r>
      <w:proofErr w:type="spellStart"/>
      <w:r w:rsidRPr="00CE7A58">
        <w:rPr>
          <w:b/>
          <w:color w:val="auto"/>
        </w:rPr>
        <w:t>Bitbucket</w:t>
      </w:r>
      <w:proofErr w:type="spellEnd"/>
      <w:r w:rsidRPr="00CE7A58">
        <w:rPr>
          <w:b/>
          <w:color w:val="auto"/>
        </w:rPr>
        <w:t>:</w:t>
      </w:r>
    </w:p>
    <w:p w:rsidR="00CE7A58" w:rsidRPr="00CE7A58" w:rsidRDefault="00CE7A58" w:rsidP="00CE7A58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>Push the Changes with App Password:</w:t>
      </w:r>
    </w:p>
    <w:p w:rsidR="00CE7A58" w:rsidRDefault="00CE7A58" w:rsidP="00CE7A58">
      <w:pPr>
        <w:pStyle w:val="ListParagraph"/>
        <w:numPr>
          <w:ilvl w:val="0"/>
          <w:numId w:val="6"/>
        </w:numPr>
      </w:pPr>
      <w:r>
        <w:t xml:space="preserve">After committing the file locally, you need to push the changes to your </w:t>
      </w:r>
      <w:proofErr w:type="spellStart"/>
      <w:r>
        <w:t>Bitbucket</w:t>
      </w:r>
      <w:proofErr w:type="spellEnd"/>
      <w:r>
        <w:t xml:space="preserve"> repository using your App Password.</w:t>
      </w:r>
    </w:p>
    <w:p w:rsidR="00CE7A58" w:rsidRDefault="00CE7A58" w:rsidP="00CE7A58">
      <w:pPr>
        <w:pStyle w:val="ListParagraph"/>
        <w:numPr>
          <w:ilvl w:val="0"/>
          <w:numId w:val="6"/>
        </w:numPr>
      </w:pPr>
      <w:r>
        <w:t xml:space="preserve">Use the following command to push the changes and when prompted, enter your </w:t>
      </w:r>
      <w:proofErr w:type="spellStart"/>
      <w:r>
        <w:t>Bitbucket</w:t>
      </w:r>
      <w:proofErr w:type="spellEnd"/>
      <w:r>
        <w:t xml:space="preserve"> username and App Password:</w:t>
      </w:r>
    </w:p>
    <w:p w:rsidR="00CE7A58" w:rsidRDefault="00CE7A58" w:rsidP="00CE7A58">
      <w:pPr>
        <w:pStyle w:val="ListParagraph"/>
        <w:ind w:left="1080"/>
      </w:pPr>
    </w:p>
    <w:p w:rsidR="00CE7A58" w:rsidRDefault="00CE7A58" w:rsidP="00CE7A58">
      <w:pPr>
        <w:pStyle w:val="ListParagraph"/>
        <w:ind w:left="1080"/>
      </w:pPr>
      <w:proofErr w:type="spellStart"/>
      <w:proofErr w:type="gramStart"/>
      <w:r w:rsidRPr="00CE7A58">
        <w:t>git</w:t>
      </w:r>
      <w:proofErr w:type="spellEnd"/>
      <w:proofErr w:type="gramEnd"/>
      <w:r w:rsidRPr="00CE7A58">
        <w:t xml:space="preserve"> push origin master</w:t>
      </w:r>
    </w:p>
    <w:p w:rsidR="00CE7A58" w:rsidRDefault="00CE7A58" w:rsidP="00CE7A58">
      <w:pPr>
        <w:pStyle w:val="ListParagraph"/>
        <w:ind w:left="1080"/>
      </w:pPr>
    </w:p>
    <w:p w:rsidR="00CE7A58" w:rsidRPr="00CE7A58" w:rsidRDefault="00CE7A58" w:rsidP="00CE7A58">
      <w:pPr>
        <w:pStyle w:val="ListParagraph"/>
        <w:numPr>
          <w:ilvl w:val="0"/>
          <w:numId w:val="1"/>
        </w:numPr>
        <w:rPr>
          <w:b/>
        </w:rPr>
      </w:pPr>
      <w:r w:rsidRPr="00CE7A58">
        <w:rPr>
          <w:b/>
        </w:rPr>
        <w:t xml:space="preserve">Verify Changes on </w:t>
      </w:r>
      <w:proofErr w:type="spellStart"/>
      <w:r w:rsidRPr="00CE7A58">
        <w:rPr>
          <w:b/>
        </w:rPr>
        <w:t>Bitbucket</w:t>
      </w:r>
      <w:proofErr w:type="spellEnd"/>
      <w:r w:rsidRPr="00CE7A58">
        <w:rPr>
          <w:b/>
        </w:rPr>
        <w:t>:</w:t>
      </w:r>
    </w:p>
    <w:p w:rsidR="00CE7A58" w:rsidRPr="00487BB5" w:rsidRDefault="00CE7A58" w:rsidP="00CE7A58">
      <w:pPr>
        <w:pStyle w:val="ListParagraph"/>
        <w:numPr>
          <w:ilvl w:val="0"/>
          <w:numId w:val="7"/>
        </w:numPr>
      </w:pPr>
      <w:r>
        <w:t xml:space="preserve">Visit your </w:t>
      </w:r>
      <w:proofErr w:type="spellStart"/>
      <w:r>
        <w:t>Bitbucket</w:t>
      </w:r>
      <w:proofErr w:type="spellEnd"/>
      <w:r>
        <w:t xml:space="preserve"> repository page (e.g., https://bitbucket.org/\&lt;workspace-name&gt;/dblab202</w:t>
      </w:r>
      <w:r w:rsidR="00A224A1">
        <w:t>4</w:t>
      </w:r>
      <w:r>
        <w:t>) to verify that the file has been added under the "week1" folder.</w:t>
      </w:r>
    </w:p>
    <w:sectPr w:rsidR="00CE7A58" w:rsidRPr="00487BB5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A51C43"/>
    <w:multiLevelType w:val="hybridMultilevel"/>
    <w:tmpl w:val="3DD0AC64"/>
    <w:lvl w:ilvl="0" w:tplc="11927E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C55870"/>
    <w:multiLevelType w:val="multilevel"/>
    <w:tmpl w:val="310AC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167357C"/>
    <w:multiLevelType w:val="multilevel"/>
    <w:tmpl w:val="30383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81C7C13"/>
    <w:multiLevelType w:val="hybridMultilevel"/>
    <w:tmpl w:val="B720F7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A6657A8"/>
    <w:multiLevelType w:val="multilevel"/>
    <w:tmpl w:val="1668E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54F6440"/>
    <w:multiLevelType w:val="hybridMultilevel"/>
    <w:tmpl w:val="8A6CCF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5844C2C"/>
    <w:multiLevelType w:val="multilevel"/>
    <w:tmpl w:val="CEB0C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43C778D"/>
    <w:multiLevelType w:val="multilevel"/>
    <w:tmpl w:val="70A60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445F2F9D"/>
    <w:multiLevelType w:val="multilevel"/>
    <w:tmpl w:val="A2168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6266AA6"/>
    <w:multiLevelType w:val="hybridMultilevel"/>
    <w:tmpl w:val="11C62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74F7305"/>
    <w:multiLevelType w:val="multilevel"/>
    <w:tmpl w:val="B8701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7856D2D"/>
    <w:multiLevelType w:val="hybridMultilevel"/>
    <w:tmpl w:val="36BC2E4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1706382"/>
    <w:multiLevelType w:val="hybridMultilevel"/>
    <w:tmpl w:val="5734DA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BF73EF7"/>
    <w:multiLevelType w:val="hybridMultilevel"/>
    <w:tmpl w:val="B016BE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13"/>
  </w:num>
  <w:num w:numId="5">
    <w:abstractNumId w:val="5"/>
  </w:num>
  <w:num w:numId="6">
    <w:abstractNumId w:val="12"/>
  </w:num>
  <w:num w:numId="7">
    <w:abstractNumId w:val="11"/>
  </w:num>
  <w:num w:numId="8">
    <w:abstractNumId w:val="7"/>
  </w:num>
  <w:num w:numId="9">
    <w:abstractNumId w:val="1"/>
  </w:num>
  <w:num w:numId="10">
    <w:abstractNumId w:val="4"/>
  </w:num>
  <w:num w:numId="11">
    <w:abstractNumId w:val="2"/>
  </w:num>
  <w:num w:numId="12">
    <w:abstractNumId w:val="8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ztjSytLA0tTQzMDdQ0lEKTi0uzszPAykwrQUA4nd6GywAAAA="/>
  </w:docVars>
  <w:rsids>
    <w:rsidRoot w:val="000B4C68"/>
    <w:rsid w:val="00072868"/>
    <w:rsid w:val="00081D8E"/>
    <w:rsid w:val="000B0A22"/>
    <w:rsid w:val="000B4C68"/>
    <w:rsid w:val="00487BB5"/>
    <w:rsid w:val="006D4C87"/>
    <w:rsid w:val="007F217F"/>
    <w:rsid w:val="00852776"/>
    <w:rsid w:val="009E3F0E"/>
    <w:rsid w:val="00A224A1"/>
    <w:rsid w:val="00A42C3C"/>
    <w:rsid w:val="00AA7756"/>
    <w:rsid w:val="00AD0114"/>
    <w:rsid w:val="00B972CF"/>
    <w:rsid w:val="00CB0B46"/>
    <w:rsid w:val="00CB1756"/>
    <w:rsid w:val="00CE7A58"/>
    <w:rsid w:val="00D22010"/>
    <w:rsid w:val="00D36EAE"/>
    <w:rsid w:val="00DA1812"/>
    <w:rsid w:val="00EF2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ACA42B-E8E5-4969-86BE-14EF0B54C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4C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D0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4C6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B4C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4C68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D011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AD011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D011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74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erdemturk/dblab2024/src/ma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bucket.org" TargetMode="External"/><Relationship Id="rId5" Type="http://schemas.openxmlformats.org/officeDocument/2006/relationships/hyperlink" Target="https://bitbucket.or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Türk</dc:creator>
  <cp:keywords/>
  <dc:description/>
  <cp:lastModifiedBy>Erdem Türk</cp:lastModifiedBy>
  <cp:revision>11</cp:revision>
  <dcterms:created xsi:type="dcterms:W3CDTF">2023-10-01T13:08:00Z</dcterms:created>
  <dcterms:modified xsi:type="dcterms:W3CDTF">2024-09-26T17:57:00Z</dcterms:modified>
</cp:coreProperties>
</file>